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5FC84" w14:textId="77777777" w:rsidR="003109B9" w:rsidRDefault="00995D5C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  <w:t>☐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576"/>
      </w:tblGrid>
      <w:tr w:rsidR="003109B9" w14:paraId="2FCC7D88" w14:textId="77777777">
        <w:tc>
          <w:tcPr>
            <w:tcW w:w="0" w:type="auto"/>
          </w:tcPr>
          <w:p w14:paraId="3E7529AC" w14:textId="5F9EB53F" w:rsidR="003109B9" w:rsidRDefault="00995D5C">
            <w:pPr>
              <w:pStyle w:val="Compact"/>
            </w:pPr>
            <w:r>
              <w:t>Carl J. Rosen reports financial support was provided by Minnesota Area II Potato Growers Research and Promotion Council.</w:t>
            </w:r>
          </w:p>
        </w:tc>
      </w:tr>
    </w:tbl>
    <w:p w14:paraId="52F8A046" w14:textId="77777777" w:rsidR="00995D5C" w:rsidRDefault="00995D5C"/>
    <w:sectPr w:rsidR="00995D5C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845344" w14:textId="77777777" w:rsidR="008D4127" w:rsidRDefault="008D4127">
      <w:pPr>
        <w:spacing w:after="0"/>
      </w:pPr>
      <w:r>
        <w:separator/>
      </w:r>
    </w:p>
  </w:endnote>
  <w:endnote w:type="continuationSeparator" w:id="0">
    <w:p w14:paraId="688F6C21" w14:textId="77777777" w:rsidR="008D4127" w:rsidRDefault="008D41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4CEA24" w14:textId="77777777" w:rsidR="008D4127" w:rsidRDefault="008D4127">
      <w:r>
        <w:separator/>
      </w:r>
    </w:p>
  </w:footnote>
  <w:footnote w:type="continuationSeparator" w:id="0">
    <w:p w14:paraId="6D3C0ACB" w14:textId="77777777" w:rsidR="008D4127" w:rsidRDefault="008D41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06EA7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09B9"/>
    <w:rsid w:val="004E29B3"/>
    <w:rsid w:val="00590D07"/>
    <w:rsid w:val="00784D58"/>
    <w:rsid w:val="008D4127"/>
    <w:rsid w:val="008D6863"/>
    <w:rsid w:val="00936102"/>
    <w:rsid w:val="00995D5C"/>
    <w:rsid w:val="00B86B75"/>
    <w:rsid w:val="00BC48D5"/>
    <w:rsid w:val="00C36279"/>
    <w:rsid w:val="00D072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CF6BBEF"/>
  <w15:docId w15:val="{348F6CF0-61FD-C14D-9D4D-01A8B2C03B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ian Bohman</dc:creator>
  <cp:keywords/>
  <cp:lastModifiedBy>Brian Bohman</cp:lastModifiedBy>
  <cp:revision>3</cp:revision>
  <dcterms:created xsi:type="dcterms:W3CDTF">2021-12-19T19:11:00Z</dcterms:created>
  <dcterms:modified xsi:type="dcterms:W3CDTF">2021-12-19T19:51:00Z</dcterms:modified>
</cp:coreProperties>
</file>